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21660F" w14:textId="77777777" w:rsidR="00D92800" w:rsidRPr="00433D1C" w:rsidRDefault="00D92800" w:rsidP="00D92800">
      <w:pPr>
        <w:numPr>
          <w:ilvl w:val="0"/>
          <w:numId w:val="31"/>
        </w:numPr>
        <w:ind w:left="284" w:hanging="284"/>
        <w:contextualSpacing/>
        <w:jc w:val="both"/>
        <w:rPr>
          <w:szCs w:val="24"/>
        </w:rPr>
      </w:pPr>
      <w:bookmarkStart w:id="0" w:name="_GoBack"/>
      <w:bookmarkEnd w:id="0"/>
      <w:r w:rsidRPr="00433D1C">
        <w:rPr>
          <w:szCs w:val="24"/>
        </w:rPr>
        <w:t xml:space="preserve">Uradni list RS, št. </w:t>
      </w:r>
      <w:r>
        <w:rPr>
          <w:szCs w:val="24"/>
        </w:rPr>
        <w:t>30</w:t>
      </w:r>
      <w:r w:rsidRPr="00433D1C">
        <w:rPr>
          <w:szCs w:val="24"/>
        </w:rPr>
        <w:t xml:space="preserve">/19 z dne </w:t>
      </w:r>
      <w:r>
        <w:rPr>
          <w:szCs w:val="24"/>
        </w:rPr>
        <w:t>10</w:t>
      </w:r>
      <w:r w:rsidRPr="00433D1C">
        <w:rPr>
          <w:szCs w:val="24"/>
        </w:rPr>
        <w:t xml:space="preserve">. </w:t>
      </w:r>
      <w:r>
        <w:rPr>
          <w:szCs w:val="24"/>
        </w:rPr>
        <w:t>5</w:t>
      </w:r>
      <w:r w:rsidRPr="00433D1C">
        <w:rPr>
          <w:szCs w:val="24"/>
        </w:rPr>
        <w:t>. 2019 (velja od 1</w:t>
      </w:r>
      <w:r>
        <w:rPr>
          <w:szCs w:val="24"/>
        </w:rPr>
        <w:t>1</w:t>
      </w:r>
      <w:r w:rsidRPr="00433D1C">
        <w:rPr>
          <w:szCs w:val="24"/>
        </w:rPr>
        <w:t>. 5. 2019)</w:t>
      </w:r>
    </w:p>
    <w:p w14:paraId="5B552F28" w14:textId="77777777" w:rsidR="00D92800" w:rsidRPr="00433D1C" w:rsidRDefault="00D92800" w:rsidP="00D92800">
      <w:pPr>
        <w:pBdr>
          <w:bottom w:val="single" w:sz="4" w:space="1" w:color="auto"/>
        </w:pBdr>
        <w:jc w:val="both"/>
        <w:rPr>
          <w:szCs w:val="24"/>
          <w:lang w:val="en-GB"/>
        </w:rPr>
      </w:pPr>
    </w:p>
    <w:p w14:paraId="581E7E36" w14:textId="35BB814B" w:rsidR="00AC1EAE" w:rsidRDefault="00AC1EAE" w:rsidP="00AC1EAE">
      <w:pPr>
        <w:jc w:val="both"/>
      </w:pPr>
      <w:r>
        <w:t>Na podlagi tretjega odstavka 13</w:t>
      </w:r>
      <w:r w:rsidR="00091929">
        <w:t>. </w:t>
      </w:r>
      <w:r>
        <w:t>člena Zakona o bančništvu (Uradni list RS, št</w:t>
      </w:r>
      <w:r w:rsidR="00091929">
        <w:t>. </w:t>
      </w:r>
      <w:r>
        <w:t xml:space="preserve">25/15, 44/16 – ZRPPB, </w:t>
      </w:r>
      <w:r w:rsidRPr="00A91FE8">
        <w:t>77/16 – ZCKR</w:t>
      </w:r>
      <w:r w:rsidR="005D286D">
        <w:t xml:space="preserve">, </w:t>
      </w:r>
      <w:r>
        <w:t>41/17</w:t>
      </w:r>
      <w:r w:rsidR="000C7C71">
        <w:t xml:space="preserve">, </w:t>
      </w:r>
      <w:r w:rsidR="005D286D">
        <w:t xml:space="preserve">77/18 – </w:t>
      </w:r>
      <w:r w:rsidR="000C7C71" w:rsidRPr="000C7C71">
        <w:t>ZTFI-1 in 22/19 – ZIUDSOL</w:t>
      </w:r>
      <w:r>
        <w:t>; v nadaljevanju ZBan-2) in prvega odstavka 31</w:t>
      </w:r>
      <w:r w:rsidR="00091929">
        <w:t>. </w:t>
      </w:r>
      <w:r>
        <w:t>člena Zakona o Banki Slovenije (Uradni list RS, št</w:t>
      </w:r>
      <w:r w:rsidR="00091929">
        <w:t>. </w:t>
      </w:r>
      <w:r>
        <w:t>72/06 – uradno prečiščeno besedilo</w:t>
      </w:r>
      <w:r w:rsidRPr="00F10AFE">
        <w:t>, 59/11 in 55/17</w:t>
      </w:r>
      <w:r>
        <w:t>) izdaja Svet Banke Slovenije</w:t>
      </w:r>
    </w:p>
    <w:p w14:paraId="24DCBF40" w14:textId="77777777" w:rsidR="00B6600E" w:rsidRDefault="00B6600E" w:rsidP="00B6600E">
      <w:pPr>
        <w:jc w:val="both"/>
      </w:pPr>
    </w:p>
    <w:p w14:paraId="43A1C7BA" w14:textId="77777777" w:rsidR="00287BB2" w:rsidRPr="00AA314E" w:rsidRDefault="00287BB2"/>
    <w:p w14:paraId="3077FD5E" w14:textId="77777777" w:rsidR="00AC1EAE" w:rsidRDefault="00AC1EAE" w:rsidP="00AC1EAE">
      <w:pPr>
        <w:jc w:val="center"/>
        <w:rPr>
          <w:b/>
        </w:rPr>
      </w:pPr>
      <w:r w:rsidRPr="004D6E38">
        <w:rPr>
          <w:b/>
        </w:rPr>
        <w:t xml:space="preserve">SKLEP </w:t>
      </w:r>
    </w:p>
    <w:p w14:paraId="063FCDFA" w14:textId="77777777" w:rsidR="00AC1EAE" w:rsidRPr="004D6E38" w:rsidRDefault="00AC1EAE" w:rsidP="00AC1EAE">
      <w:pPr>
        <w:jc w:val="center"/>
        <w:rPr>
          <w:b/>
        </w:rPr>
      </w:pPr>
    </w:p>
    <w:p w14:paraId="58CDA697" w14:textId="77777777" w:rsidR="00AC1EAE" w:rsidRDefault="00AC1EAE" w:rsidP="00AC1EAE">
      <w:pPr>
        <w:jc w:val="center"/>
        <w:rPr>
          <w:b/>
        </w:rPr>
      </w:pPr>
      <w:r w:rsidRPr="004D6E38">
        <w:rPr>
          <w:b/>
        </w:rPr>
        <w:t xml:space="preserve">o uporabi Smernic </w:t>
      </w:r>
      <w:r>
        <w:rPr>
          <w:b/>
        </w:rPr>
        <w:t xml:space="preserve">o </w:t>
      </w:r>
      <w:r w:rsidR="006B14DC">
        <w:rPr>
          <w:b/>
        </w:rPr>
        <w:t>merilih STS za listinjenje</w:t>
      </w:r>
      <w:r w:rsidR="00632710">
        <w:rPr>
          <w:b/>
        </w:rPr>
        <w:t>, ki ni listinjenje</w:t>
      </w:r>
      <w:r w:rsidR="006B14DC">
        <w:rPr>
          <w:b/>
        </w:rPr>
        <w:t xml:space="preserve"> ABCP</w:t>
      </w:r>
    </w:p>
    <w:p w14:paraId="647CE697" w14:textId="77777777" w:rsidR="00C4547D" w:rsidRPr="00AA314E" w:rsidRDefault="00C4547D" w:rsidP="00B6600E">
      <w:pPr>
        <w:jc w:val="center"/>
        <w:rPr>
          <w:b/>
        </w:rPr>
      </w:pPr>
    </w:p>
    <w:p w14:paraId="26A712BD" w14:textId="77777777" w:rsidR="00D76FC7" w:rsidRDefault="00D76FC7" w:rsidP="00D76FC7">
      <w:pPr>
        <w:pStyle w:val="Odstavekseznama"/>
        <w:numPr>
          <w:ilvl w:val="0"/>
          <w:numId w:val="17"/>
        </w:numPr>
        <w:ind w:left="284" w:hanging="284"/>
        <w:jc w:val="center"/>
        <w:rPr>
          <w:b/>
        </w:rPr>
      </w:pPr>
      <w:r>
        <w:rPr>
          <w:b/>
        </w:rPr>
        <w:t>člen</w:t>
      </w:r>
    </w:p>
    <w:p w14:paraId="72869501" w14:textId="77777777" w:rsidR="00AA21A2" w:rsidRPr="00B6600E" w:rsidRDefault="00AA21A2" w:rsidP="00D76FC7">
      <w:pPr>
        <w:pStyle w:val="Odstavekseznama"/>
        <w:ind w:left="0"/>
        <w:jc w:val="center"/>
        <w:rPr>
          <w:b/>
        </w:rPr>
      </w:pPr>
      <w:r>
        <w:rPr>
          <w:b/>
        </w:rPr>
        <w:t>(</w:t>
      </w:r>
      <w:r w:rsidR="00C4547D">
        <w:rPr>
          <w:b/>
        </w:rPr>
        <w:t>Namen in področje uporabe smernic</w:t>
      </w:r>
      <w:r>
        <w:rPr>
          <w:b/>
        </w:rPr>
        <w:t>)</w:t>
      </w:r>
    </w:p>
    <w:p w14:paraId="300F37FB" w14:textId="77777777" w:rsidR="008B7774" w:rsidRDefault="008B7774"/>
    <w:p w14:paraId="52E37252" w14:textId="68284F69" w:rsidR="007731A2" w:rsidRDefault="008B7774" w:rsidP="004070FF">
      <w:pPr>
        <w:pStyle w:val="Odstavekseznama"/>
        <w:numPr>
          <w:ilvl w:val="0"/>
          <w:numId w:val="6"/>
        </w:numPr>
        <w:tabs>
          <w:tab w:val="left" w:pos="426"/>
        </w:tabs>
        <w:ind w:left="0" w:firstLine="0"/>
        <w:jc w:val="both"/>
      </w:pPr>
      <w:r>
        <w:t xml:space="preserve">Evropski bančni organ je na podlagi </w:t>
      </w:r>
      <w:r w:rsidR="00DE4894">
        <w:t>prvega odstavka 16</w:t>
      </w:r>
      <w:r w:rsidR="00091929">
        <w:t>. </w:t>
      </w:r>
      <w:r w:rsidR="004B5CF5">
        <w:t xml:space="preserve">člena </w:t>
      </w:r>
      <w:r w:rsidRPr="00317BBC">
        <w:t>Uredbe (EU) št</w:t>
      </w:r>
      <w:r w:rsidR="00091929" w:rsidRPr="00317BBC">
        <w:t>.</w:t>
      </w:r>
      <w:r w:rsidR="00091929">
        <w:t> </w:t>
      </w:r>
      <w:r w:rsidRPr="00317BBC">
        <w:t>1093/2010 Evropskega parlamenta in Sveta z dne 24</w:t>
      </w:r>
      <w:r w:rsidR="00091929" w:rsidRPr="00317BBC">
        <w:t>.</w:t>
      </w:r>
      <w:r w:rsidR="00091929">
        <w:t> </w:t>
      </w:r>
      <w:r w:rsidRPr="00317BBC">
        <w:t>novembra 2010 o ustanovitvi Evropskega nadzornega organa (Evropski bančni organ) in o spremembi Sklepa št</w:t>
      </w:r>
      <w:r w:rsidR="00091929" w:rsidRPr="00317BBC">
        <w:t>.</w:t>
      </w:r>
      <w:r w:rsidR="00091929">
        <w:t> </w:t>
      </w:r>
      <w:r w:rsidRPr="00317BBC">
        <w:t xml:space="preserve">716/2009/ES ter razveljavitvi Sklepa Komisije 2009/78/ES </w:t>
      </w:r>
      <w:r>
        <w:t>(</w:t>
      </w:r>
      <w:r w:rsidR="007731A2">
        <w:t>UL L št</w:t>
      </w:r>
      <w:r w:rsidR="00091929">
        <w:t>. </w:t>
      </w:r>
      <w:r w:rsidR="007731A2">
        <w:t>331 z dne 15</w:t>
      </w:r>
      <w:r w:rsidR="00091929">
        <w:t>. </w:t>
      </w:r>
      <w:r w:rsidR="007731A2">
        <w:t>decembra 2010</w:t>
      </w:r>
      <w:r w:rsidR="006E736A">
        <w:t>, str. 12</w:t>
      </w:r>
      <w:r w:rsidR="007731A2">
        <w:t>)</w:t>
      </w:r>
      <w:r w:rsidR="004070FF" w:rsidRPr="004070FF">
        <w:t>, zadnjič spremenjena z Uredbo (EU) 2018/1717 Evropskega parlamenta in Sveta z dne 14. novembra 2018 o spremembi Uredbe (EU) št. 1093/2010, kar zadeva lokacijo sedeža Evropskega bančnega organa (UL L št. 291 z dne 16.</w:t>
      </w:r>
      <w:r w:rsidR="00DA6D8B">
        <w:t> novembra</w:t>
      </w:r>
      <w:r w:rsidR="004070FF" w:rsidRPr="004070FF">
        <w:t xml:space="preserve"> 2018, str.</w:t>
      </w:r>
      <w:r w:rsidR="00DA6D8B">
        <w:t> </w:t>
      </w:r>
      <w:r w:rsidR="004070FF" w:rsidRPr="004070FF">
        <w:t>1)</w:t>
      </w:r>
      <w:r>
        <w:t xml:space="preserve"> </w:t>
      </w:r>
      <w:r w:rsidR="003C109C">
        <w:t xml:space="preserve">dne </w:t>
      </w:r>
      <w:r w:rsidR="006B14DC">
        <w:t>12</w:t>
      </w:r>
      <w:r w:rsidR="00091929">
        <w:t>. </w:t>
      </w:r>
      <w:r w:rsidR="006B14DC">
        <w:t>decembra</w:t>
      </w:r>
      <w:r w:rsidR="006918FF">
        <w:t xml:space="preserve"> </w:t>
      </w:r>
      <w:r w:rsidR="003C109C">
        <w:t>201</w:t>
      </w:r>
      <w:r w:rsidR="006B14DC">
        <w:t>8</w:t>
      </w:r>
      <w:r>
        <w:t xml:space="preserve"> </w:t>
      </w:r>
      <w:r w:rsidR="00006B5F">
        <w:t xml:space="preserve">na svoji spletni strani </w:t>
      </w:r>
      <w:r w:rsidR="00BD6662">
        <w:t>objavil</w:t>
      </w:r>
      <w:r>
        <w:t xml:space="preserve"> </w:t>
      </w:r>
      <w:r w:rsidR="00AC1EAE" w:rsidRPr="004D6E38">
        <w:t>Smernice</w:t>
      </w:r>
      <w:r w:rsidR="00AC1EAE">
        <w:t xml:space="preserve"> </w:t>
      </w:r>
      <w:r w:rsidR="00AC1EAE" w:rsidRPr="00EE44D7">
        <w:t xml:space="preserve">o </w:t>
      </w:r>
      <w:r w:rsidR="006B14DC">
        <w:t>merilih STS za listinjenje</w:t>
      </w:r>
      <w:r w:rsidR="00632710">
        <w:t>, ki ni listinjenje</w:t>
      </w:r>
      <w:r w:rsidR="006B14DC">
        <w:t xml:space="preserve"> ABCP</w:t>
      </w:r>
      <w:r w:rsidR="00AC1EAE">
        <w:t xml:space="preserve"> (</w:t>
      </w:r>
      <w:r w:rsidR="00FD0C0B">
        <w:t xml:space="preserve">EBA/GL/2018/09, </w:t>
      </w:r>
      <w:r w:rsidR="00AC1EAE">
        <w:t>v nadaljevanju smernice)</w:t>
      </w:r>
      <w:r w:rsidR="007731A2">
        <w:t>.</w:t>
      </w:r>
    </w:p>
    <w:p w14:paraId="7AA5A155" w14:textId="77777777" w:rsidR="007731A2" w:rsidRDefault="007731A2" w:rsidP="007731A2">
      <w:pPr>
        <w:pStyle w:val="Odstavekseznama"/>
        <w:tabs>
          <w:tab w:val="left" w:pos="426"/>
        </w:tabs>
        <w:ind w:left="0"/>
        <w:jc w:val="both"/>
      </w:pPr>
    </w:p>
    <w:p w14:paraId="3F2B2926" w14:textId="36DB8386" w:rsidR="006B14DC" w:rsidRDefault="00AC1EAE" w:rsidP="006B14DC">
      <w:pPr>
        <w:pStyle w:val="Odstavekseznama"/>
        <w:numPr>
          <w:ilvl w:val="0"/>
          <w:numId w:val="6"/>
        </w:numPr>
        <w:tabs>
          <w:tab w:val="left" w:pos="426"/>
        </w:tabs>
        <w:ind w:left="0" w:firstLine="0"/>
        <w:jc w:val="both"/>
      </w:pPr>
      <w:r w:rsidRPr="00792466">
        <w:t xml:space="preserve">Smernice iz prvega odstavka tega člena </w:t>
      </w:r>
      <w:r w:rsidRPr="004D7A1C">
        <w:t>določajo</w:t>
      </w:r>
      <w:r w:rsidR="006B14DC">
        <w:t xml:space="preserve"> merila glede enostavnosti, standardiziranosti in preglednosti za listinjenja</w:t>
      </w:r>
      <w:r w:rsidR="00632710">
        <w:t>, ki niso listinjenja</w:t>
      </w:r>
      <w:r w:rsidR="006B14DC">
        <w:t xml:space="preserve"> komercialnih zapisov s premoženjskim kritjem (</w:t>
      </w:r>
      <w:r w:rsidR="00632710">
        <w:t xml:space="preserve">listinjenja, ki niso listinjenja </w:t>
      </w:r>
      <w:r w:rsidR="006B14DC">
        <w:t xml:space="preserve">ABCP), v skladu </w:t>
      </w:r>
      <w:r w:rsidR="00632710">
        <w:t>z</w:t>
      </w:r>
      <w:r w:rsidR="006B14DC">
        <w:t xml:space="preserve"> 2</w:t>
      </w:r>
      <w:r w:rsidR="00632710">
        <w:t>0</w:t>
      </w:r>
      <w:r w:rsidR="006B14DC">
        <w:t>.</w:t>
      </w:r>
      <w:r w:rsidR="00632710">
        <w:t>, 21. in 22</w:t>
      </w:r>
      <w:r w:rsidR="004256D8">
        <w:t>. </w:t>
      </w:r>
      <w:r w:rsidR="006B14DC">
        <w:t xml:space="preserve">členom Uredbe (EU) </w:t>
      </w:r>
      <w:r w:rsidR="006B14DC" w:rsidRPr="006B14DC">
        <w:t>2017/2402 Evropskega parlamenta in Sveta z dne 12</w:t>
      </w:r>
      <w:r w:rsidR="004256D8" w:rsidRPr="006B14DC">
        <w:t>.</w:t>
      </w:r>
      <w:r w:rsidR="004256D8">
        <w:t> </w:t>
      </w:r>
      <w:r w:rsidR="006B14DC" w:rsidRPr="006B14DC">
        <w:t>decembra 2017 o določitvi splošnega okvira za listinjenje in o vzpostavitvi posebnega okvira za enostavno, pregledno in standardizirano listinjenje ter o spremembah direktiv 2009/65/ES, 2009/138/ES in 2011/61/EU ter uredb (ES) št</w:t>
      </w:r>
      <w:r w:rsidR="004256D8" w:rsidRPr="006B14DC">
        <w:t>.</w:t>
      </w:r>
      <w:r w:rsidR="004256D8">
        <w:t> </w:t>
      </w:r>
      <w:r w:rsidR="006B14DC" w:rsidRPr="006B14DC">
        <w:t>1060/2009 in (EU) št</w:t>
      </w:r>
      <w:r w:rsidR="004256D8" w:rsidRPr="006B14DC">
        <w:t>.</w:t>
      </w:r>
      <w:r w:rsidR="004256D8">
        <w:t> </w:t>
      </w:r>
      <w:r w:rsidR="006B14DC" w:rsidRPr="006B14DC">
        <w:t>648/2012 (UL L 347</w:t>
      </w:r>
      <w:r w:rsidR="004256D8">
        <w:t xml:space="preserve"> z dne</w:t>
      </w:r>
      <w:r w:rsidR="004256D8" w:rsidRPr="006B14DC">
        <w:t xml:space="preserve"> </w:t>
      </w:r>
      <w:r w:rsidR="006B14DC" w:rsidRPr="006B14DC">
        <w:t>28.</w:t>
      </w:r>
      <w:r w:rsidR="004256D8">
        <w:t> decembra</w:t>
      </w:r>
      <w:r w:rsidR="00632710">
        <w:t xml:space="preserve"> </w:t>
      </w:r>
      <w:r w:rsidR="006B14DC" w:rsidRPr="006B14DC">
        <w:t>2017, str. 35</w:t>
      </w:r>
      <w:r w:rsidR="00E15A69">
        <w:t>; v nadaljevanju Uredba (EU) št</w:t>
      </w:r>
      <w:r w:rsidR="004256D8">
        <w:t>. </w:t>
      </w:r>
      <w:r w:rsidR="00E15A69">
        <w:t>2017/2402</w:t>
      </w:r>
      <w:r w:rsidR="006B14DC" w:rsidRPr="006B14DC">
        <w:t>).</w:t>
      </w:r>
    </w:p>
    <w:p w14:paraId="75D6669A" w14:textId="77777777" w:rsidR="006B14DC" w:rsidRDefault="006B14DC" w:rsidP="00DA4F89">
      <w:pPr>
        <w:pStyle w:val="Odstavekseznama"/>
      </w:pPr>
    </w:p>
    <w:p w14:paraId="3D2B0CF2" w14:textId="77777777" w:rsidR="003C35C4" w:rsidRPr="008F3EA3" w:rsidRDefault="003C35C4" w:rsidP="003C35C4">
      <w:pPr>
        <w:pStyle w:val="Odstavekseznama"/>
        <w:numPr>
          <w:ilvl w:val="0"/>
          <w:numId w:val="6"/>
        </w:numPr>
        <w:tabs>
          <w:tab w:val="left" w:pos="426"/>
        </w:tabs>
        <w:ind w:left="0" w:firstLine="0"/>
        <w:jc w:val="both"/>
      </w:pPr>
      <w:r w:rsidRPr="008F3EA3">
        <w:t>Smernice so naslovljene na:</w:t>
      </w:r>
    </w:p>
    <w:p w14:paraId="2D00BBA1" w14:textId="3005ACE5" w:rsidR="00747337" w:rsidRPr="003C35C4" w:rsidRDefault="00747337" w:rsidP="0088480E">
      <w:pPr>
        <w:pStyle w:val="Odstavekseznama"/>
        <w:numPr>
          <w:ilvl w:val="0"/>
          <w:numId w:val="28"/>
        </w:numPr>
        <w:tabs>
          <w:tab w:val="left" w:pos="426"/>
        </w:tabs>
        <w:ind w:hanging="294"/>
        <w:jc w:val="both"/>
      </w:pPr>
      <w:r w:rsidRPr="008F3EA3">
        <w:t>pristojn</w:t>
      </w:r>
      <w:r>
        <w:t>e</w:t>
      </w:r>
      <w:r w:rsidRPr="008F3EA3">
        <w:t xml:space="preserve"> organ</w:t>
      </w:r>
      <w:r>
        <w:t>e iz prvega in petega odstavka</w:t>
      </w:r>
      <w:r w:rsidRPr="008F3EA3">
        <w:t xml:space="preserve"> </w:t>
      </w:r>
      <w:r>
        <w:t>29</w:t>
      </w:r>
      <w:r w:rsidRPr="008F3EA3">
        <w:t>.</w:t>
      </w:r>
      <w:r>
        <w:t> </w:t>
      </w:r>
      <w:r w:rsidRPr="008F3EA3">
        <w:t>člena Uredbe (EU) št.</w:t>
      </w:r>
      <w:r>
        <w:t> 2017</w:t>
      </w:r>
      <w:r w:rsidRPr="008F3EA3">
        <w:t>/2</w:t>
      </w:r>
      <w:r>
        <w:t>402 in</w:t>
      </w:r>
    </w:p>
    <w:p w14:paraId="379C6214" w14:textId="77D71086" w:rsidR="00923D79" w:rsidRPr="008F3EA3" w:rsidRDefault="0049598B" w:rsidP="0088480E">
      <w:pPr>
        <w:pStyle w:val="Odstavekseznama"/>
        <w:numPr>
          <w:ilvl w:val="0"/>
          <w:numId w:val="28"/>
        </w:numPr>
        <w:tabs>
          <w:tab w:val="left" w:pos="426"/>
        </w:tabs>
        <w:ind w:hanging="294"/>
        <w:jc w:val="both"/>
      </w:pPr>
      <w:r>
        <w:t xml:space="preserve">druge </w:t>
      </w:r>
      <w:r w:rsidR="0013597E">
        <w:t xml:space="preserve">subjekte </w:t>
      </w:r>
      <w:r w:rsidR="00923D79">
        <w:t>v skladu s področjem uporabe</w:t>
      </w:r>
      <w:r w:rsidR="00923D79" w:rsidRPr="008F3EA3">
        <w:t> Uredbe (EU) št</w:t>
      </w:r>
      <w:r w:rsidR="00FC16C5" w:rsidRPr="008F3EA3">
        <w:t>.</w:t>
      </w:r>
      <w:r w:rsidR="00FC16C5">
        <w:t> </w:t>
      </w:r>
      <w:r w:rsidR="00923D79">
        <w:t>2017</w:t>
      </w:r>
      <w:r w:rsidR="00923D79" w:rsidRPr="008F3EA3">
        <w:t>/2</w:t>
      </w:r>
      <w:r w:rsidR="00747337">
        <w:t>402.</w:t>
      </w:r>
      <w:r w:rsidR="00923D79" w:rsidRPr="008F3EA3">
        <w:t xml:space="preserve"> </w:t>
      </w:r>
    </w:p>
    <w:p w14:paraId="02A7ECF7" w14:textId="77777777" w:rsidR="00733927" w:rsidRDefault="00733927" w:rsidP="003C35C4">
      <w:pPr>
        <w:pStyle w:val="Odstavekseznama"/>
        <w:tabs>
          <w:tab w:val="left" w:pos="426"/>
        </w:tabs>
        <w:ind w:left="0"/>
        <w:jc w:val="both"/>
      </w:pPr>
    </w:p>
    <w:p w14:paraId="7F3A644B" w14:textId="77777777" w:rsidR="0017040A" w:rsidRPr="00DD5CAF" w:rsidRDefault="0017040A" w:rsidP="003C35C4">
      <w:pPr>
        <w:pStyle w:val="Odstavekseznama"/>
        <w:tabs>
          <w:tab w:val="left" w:pos="426"/>
        </w:tabs>
        <w:ind w:left="0"/>
        <w:jc w:val="both"/>
      </w:pPr>
    </w:p>
    <w:p w14:paraId="7E2683A9" w14:textId="77777777" w:rsidR="00733927" w:rsidRPr="007731A2" w:rsidRDefault="00733927" w:rsidP="00733927">
      <w:pPr>
        <w:pStyle w:val="Odstavekseznama"/>
        <w:tabs>
          <w:tab w:val="left" w:pos="426"/>
        </w:tabs>
        <w:ind w:left="0"/>
        <w:jc w:val="both"/>
      </w:pPr>
    </w:p>
    <w:p w14:paraId="2695E940" w14:textId="77777777" w:rsidR="00AA21A2" w:rsidRDefault="00AA21A2" w:rsidP="00A24777">
      <w:pPr>
        <w:pStyle w:val="Odstavekseznama"/>
        <w:numPr>
          <w:ilvl w:val="0"/>
          <w:numId w:val="17"/>
        </w:numPr>
        <w:ind w:left="284" w:hanging="284"/>
        <w:jc w:val="center"/>
        <w:rPr>
          <w:b/>
        </w:rPr>
      </w:pPr>
      <w:r w:rsidRPr="00B6600E">
        <w:rPr>
          <w:b/>
        </w:rPr>
        <w:t>člen</w:t>
      </w:r>
    </w:p>
    <w:p w14:paraId="602203A8" w14:textId="77777777" w:rsidR="00AA21A2" w:rsidRPr="00B6600E" w:rsidRDefault="00AA21A2" w:rsidP="00D76FC7">
      <w:pPr>
        <w:pStyle w:val="Odstavekseznama"/>
        <w:ind w:left="0"/>
        <w:jc w:val="center"/>
        <w:rPr>
          <w:b/>
        </w:rPr>
      </w:pPr>
      <w:r>
        <w:rPr>
          <w:b/>
        </w:rPr>
        <w:t>(</w:t>
      </w:r>
      <w:r w:rsidR="00CD3AFB">
        <w:rPr>
          <w:b/>
        </w:rPr>
        <w:t>Vsebina sklepa in o</w:t>
      </w:r>
      <w:r w:rsidR="00C4547D">
        <w:rPr>
          <w:b/>
        </w:rPr>
        <w:t>bseg u</w:t>
      </w:r>
      <w:r w:rsidR="00B6317A">
        <w:rPr>
          <w:b/>
        </w:rPr>
        <w:t>porab</w:t>
      </w:r>
      <w:r w:rsidR="00C4547D">
        <w:rPr>
          <w:b/>
        </w:rPr>
        <w:t>e</w:t>
      </w:r>
      <w:r w:rsidR="00B6317A">
        <w:rPr>
          <w:b/>
        </w:rPr>
        <w:t xml:space="preserve"> smernic</w:t>
      </w:r>
      <w:r>
        <w:rPr>
          <w:b/>
        </w:rPr>
        <w:t>)</w:t>
      </w:r>
    </w:p>
    <w:p w14:paraId="13F321D8" w14:textId="77777777" w:rsidR="00CD3AFB" w:rsidRDefault="00CD3AFB" w:rsidP="00CD3AFB">
      <w:pPr>
        <w:pStyle w:val="Odstavekseznama"/>
        <w:tabs>
          <w:tab w:val="left" w:pos="426"/>
        </w:tabs>
        <w:ind w:left="0"/>
        <w:jc w:val="both"/>
      </w:pPr>
    </w:p>
    <w:p w14:paraId="71661ED4" w14:textId="25D599CF" w:rsidR="00733927" w:rsidRPr="00513589" w:rsidRDefault="00FC16C5" w:rsidP="00513589">
      <w:pPr>
        <w:pStyle w:val="Odstavekseznama"/>
        <w:numPr>
          <w:ilvl w:val="0"/>
          <w:numId w:val="24"/>
        </w:numPr>
        <w:tabs>
          <w:tab w:val="left" w:pos="426"/>
        </w:tabs>
        <w:ind w:left="0" w:firstLine="0"/>
        <w:jc w:val="both"/>
      </w:pPr>
      <w:r w:rsidRPr="00513589">
        <w:t xml:space="preserve">Banka Slovenije </w:t>
      </w:r>
      <w:r>
        <w:t>s</w:t>
      </w:r>
      <w:r w:rsidRPr="00513589">
        <w:t xml:space="preserve"> </w:t>
      </w:r>
      <w:r w:rsidR="003C35C4" w:rsidRPr="00513589">
        <w:t xml:space="preserve">tem sklepom </w:t>
      </w:r>
      <w:r w:rsidR="00A42B9A" w:rsidRPr="00513589">
        <w:t xml:space="preserve">določa </w:t>
      </w:r>
      <w:r w:rsidR="00733927" w:rsidRPr="00513589">
        <w:t>uporabo smernic za:</w:t>
      </w:r>
    </w:p>
    <w:p w14:paraId="75B9902A" w14:textId="77777777" w:rsidR="00925768" w:rsidRPr="00EB5242" w:rsidRDefault="003C35C4" w:rsidP="00552D5A">
      <w:pPr>
        <w:pStyle w:val="Sprotnaopomba-besedilo"/>
        <w:numPr>
          <w:ilvl w:val="0"/>
          <w:numId w:val="29"/>
        </w:numPr>
        <w:ind w:hanging="294"/>
        <w:jc w:val="both"/>
        <w:rPr>
          <w:sz w:val="22"/>
          <w:szCs w:val="22"/>
        </w:rPr>
      </w:pPr>
      <w:r w:rsidRPr="00513589">
        <w:rPr>
          <w:sz w:val="22"/>
          <w:szCs w:val="22"/>
        </w:rPr>
        <w:t>banke in hranilnice</w:t>
      </w:r>
      <w:r w:rsidR="00097524" w:rsidRPr="00513589">
        <w:rPr>
          <w:sz w:val="22"/>
          <w:szCs w:val="22"/>
        </w:rPr>
        <w:t xml:space="preserve">, </w:t>
      </w:r>
      <w:r w:rsidR="00513589" w:rsidRPr="00513589">
        <w:rPr>
          <w:sz w:val="22"/>
          <w:szCs w:val="22"/>
        </w:rPr>
        <w:t xml:space="preserve">ki so </w:t>
      </w:r>
      <w:r w:rsidR="00513589" w:rsidRPr="00513589">
        <w:rPr>
          <w:color w:val="000000"/>
          <w:sz w:val="22"/>
          <w:szCs w:val="22"/>
        </w:rPr>
        <w:t xml:space="preserve">v skladu z ZBan-2 pridobile dovoljenje za opravljanje bančnih storitev v RS </w:t>
      </w:r>
      <w:r w:rsidR="00ED5DD9" w:rsidRPr="00EB5242">
        <w:rPr>
          <w:color w:val="000000"/>
          <w:sz w:val="22"/>
          <w:szCs w:val="22"/>
        </w:rPr>
        <w:t>(v nadaljevanju banke)</w:t>
      </w:r>
      <w:r w:rsidR="00A639C8" w:rsidRPr="00EB5242">
        <w:rPr>
          <w:sz w:val="22"/>
          <w:szCs w:val="22"/>
        </w:rPr>
        <w:t>, in</w:t>
      </w:r>
    </w:p>
    <w:p w14:paraId="6ADCA3DA" w14:textId="0E7A5CF7" w:rsidR="00923D79" w:rsidRPr="00513589" w:rsidRDefault="00923D79" w:rsidP="00552D5A">
      <w:pPr>
        <w:pStyle w:val="Odstavekseznama"/>
        <w:numPr>
          <w:ilvl w:val="0"/>
          <w:numId w:val="29"/>
        </w:numPr>
        <w:tabs>
          <w:tab w:val="left" w:pos="426"/>
          <w:tab w:val="left" w:pos="851"/>
        </w:tabs>
        <w:ind w:hanging="294"/>
        <w:jc w:val="both"/>
      </w:pPr>
      <w:r w:rsidRPr="00D933EA">
        <w:t xml:space="preserve">Banko Slovenije, kadar v skladu z ZBan-2 v vlogi pristojnega organa izvaja pristojnosti in naloge nadzora </w:t>
      </w:r>
      <w:r w:rsidRPr="00DD5CAF">
        <w:t>nad bankami</w:t>
      </w:r>
      <w:r>
        <w:t xml:space="preserve"> iz 1</w:t>
      </w:r>
      <w:r w:rsidR="00FC16C5">
        <w:t>. </w:t>
      </w:r>
      <w:r>
        <w:t>točke tega odstavka</w:t>
      </w:r>
      <w:r w:rsidRPr="00DD5CAF">
        <w:t>.</w:t>
      </w:r>
      <w:r w:rsidRPr="00513589">
        <w:t xml:space="preserve"> </w:t>
      </w:r>
    </w:p>
    <w:p w14:paraId="2D86C122" w14:textId="77777777" w:rsidR="00A84D81" w:rsidRDefault="00A84D81" w:rsidP="00A84D81">
      <w:pPr>
        <w:pStyle w:val="Odstavekseznama"/>
        <w:tabs>
          <w:tab w:val="left" w:pos="426"/>
        </w:tabs>
        <w:ind w:left="0"/>
        <w:jc w:val="both"/>
      </w:pPr>
    </w:p>
    <w:p w14:paraId="25ABEE39" w14:textId="074D1D24" w:rsidR="00733927" w:rsidRPr="00CF428C" w:rsidRDefault="00733927" w:rsidP="00AE4B4E">
      <w:pPr>
        <w:pStyle w:val="Odstavekseznama"/>
        <w:numPr>
          <w:ilvl w:val="0"/>
          <w:numId w:val="24"/>
        </w:numPr>
        <w:tabs>
          <w:tab w:val="left" w:pos="426"/>
        </w:tabs>
        <w:ind w:left="0" w:firstLine="0"/>
        <w:jc w:val="both"/>
      </w:pPr>
      <w:r w:rsidRPr="00DD5CAF">
        <w:t>Banke</w:t>
      </w:r>
      <w:r w:rsidR="00A84D81">
        <w:t xml:space="preserve"> </w:t>
      </w:r>
      <w:r w:rsidR="00ED5DD9">
        <w:t>iz 1</w:t>
      </w:r>
      <w:r w:rsidR="00FC16C5">
        <w:t>. </w:t>
      </w:r>
      <w:r w:rsidR="00ED5DD9">
        <w:t xml:space="preserve">točke </w:t>
      </w:r>
      <w:r w:rsidR="008B171D">
        <w:t xml:space="preserve">prvega </w:t>
      </w:r>
      <w:r w:rsidR="00ED5DD9">
        <w:t>odstavka</w:t>
      </w:r>
      <w:r w:rsidR="008B171D">
        <w:t xml:space="preserve"> tega člena</w:t>
      </w:r>
      <w:r w:rsidR="00ED5DD9" w:rsidDel="00EB5242">
        <w:t xml:space="preserve"> </w:t>
      </w:r>
      <w:r w:rsidRPr="00DD5CAF">
        <w:t xml:space="preserve">v celoti upoštevajo določbe smernic </w:t>
      </w:r>
      <w:r w:rsidR="00C0184F" w:rsidRPr="00CF428C">
        <w:t>v delu, v katerem so naslovljene na banke</w:t>
      </w:r>
      <w:r w:rsidRPr="00CF428C">
        <w:t>.</w:t>
      </w:r>
    </w:p>
    <w:p w14:paraId="4FDED560" w14:textId="77777777" w:rsidR="00733927" w:rsidRDefault="00733927" w:rsidP="00733927">
      <w:pPr>
        <w:pStyle w:val="Odstavekseznama"/>
        <w:tabs>
          <w:tab w:val="left" w:pos="426"/>
        </w:tabs>
        <w:ind w:left="0"/>
        <w:jc w:val="both"/>
      </w:pPr>
    </w:p>
    <w:p w14:paraId="32ACA775" w14:textId="7D339413" w:rsidR="00733927" w:rsidRDefault="00733927" w:rsidP="00AE4B4E">
      <w:pPr>
        <w:pStyle w:val="Odstavekseznama"/>
        <w:numPr>
          <w:ilvl w:val="0"/>
          <w:numId w:val="24"/>
        </w:numPr>
        <w:tabs>
          <w:tab w:val="left" w:pos="426"/>
        </w:tabs>
        <w:ind w:left="0" w:firstLine="0"/>
        <w:jc w:val="both"/>
      </w:pPr>
      <w:r w:rsidRPr="00DD5CAF">
        <w:t xml:space="preserve">Banka Slovenije </w:t>
      </w:r>
      <w:r>
        <w:t xml:space="preserve">bo </w:t>
      </w:r>
      <w:r w:rsidRPr="00DD5CAF">
        <w:t>pri opravljanju</w:t>
      </w:r>
      <w:r w:rsidR="00E62BB0">
        <w:t xml:space="preserve"> nalog in pristojnosti nadzora v</w:t>
      </w:r>
      <w:r w:rsidRPr="00DD5CAF">
        <w:t xml:space="preserve"> skladu z ZBan-2</w:t>
      </w:r>
      <w:r w:rsidR="00D304CB">
        <w:t>,</w:t>
      </w:r>
      <w:r w:rsidRPr="00DD5CAF">
        <w:t xml:space="preserve"> Uredbo (EU) št</w:t>
      </w:r>
      <w:r w:rsidR="00FC16C5" w:rsidRPr="00DD5CAF">
        <w:t>.</w:t>
      </w:r>
      <w:r w:rsidR="00FC16C5">
        <w:t> </w:t>
      </w:r>
      <w:r w:rsidR="0013597E">
        <w:t>2017</w:t>
      </w:r>
      <w:r w:rsidRPr="00DD5CAF">
        <w:t>/2</w:t>
      </w:r>
      <w:r w:rsidR="0013597E">
        <w:t>402</w:t>
      </w:r>
      <w:r w:rsidR="00D304CB" w:rsidRPr="00D304CB">
        <w:t xml:space="preserve"> </w:t>
      </w:r>
      <w:r w:rsidR="00D304CB">
        <w:t xml:space="preserve">in Zakonom o izvajanju Uredbe (EU) o določitvi splošnega okvira za listinjenje in o vzpostavitvi posebnega okvira za enostavno, pregledno in standardizirano listinjenje (Uradni list RS, št. 22/19) </w:t>
      </w:r>
      <w:r w:rsidRPr="00DD5CAF">
        <w:t>v celoti upošteva</w:t>
      </w:r>
      <w:r>
        <w:t>la</w:t>
      </w:r>
      <w:r w:rsidRPr="00DD5CAF">
        <w:t xml:space="preserve"> določbe smernic v delu, </w:t>
      </w:r>
      <w:r>
        <w:t xml:space="preserve">v katerem </w:t>
      </w:r>
      <w:r w:rsidRPr="00DD5CAF">
        <w:t>se nanašajo na izvajanje nalog in pooblastil pristojnega organa.</w:t>
      </w:r>
    </w:p>
    <w:p w14:paraId="24A0F658" w14:textId="77777777" w:rsidR="00287BB2" w:rsidRDefault="00287BB2" w:rsidP="00B6600E"/>
    <w:p w14:paraId="4E174258" w14:textId="77777777" w:rsidR="00267982" w:rsidRDefault="00267982" w:rsidP="00B6600E"/>
    <w:p w14:paraId="6D590288" w14:textId="77777777" w:rsidR="0017040A" w:rsidRDefault="0017040A" w:rsidP="00B6600E"/>
    <w:p w14:paraId="0AC31013" w14:textId="77777777" w:rsidR="00B6600E" w:rsidRDefault="00B6600E" w:rsidP="0017040A">
      <w:pPr>
        <w:pStyle w:val="Odstavekseznama"/>
        <w:keepNext/>
        <w:numPr>
          <w:ilvl w:val="0"/>
          <w:numId w:val="17"/>
        </w:numPr>
        <w:ind w:left="284" w:hanging="284"/>
        <w:jc w:val="center"/>
        <w:rPr>
          <w:b/>
        </w:rPr>
      </w:pPr>
      <w:r w:rsidRPr="00B6600E">
        <w:rPr>
          <w:b/>
        </w:rPr>
        <w:t>člen</w:t>
      </w:r>
    </w:p>
    <w:p w14:paraId="784C5555" w14:textId="77777777" w:rsidR="00B6317A" w:rsidRPr="00B6600E" w:rsidRDefault="00B6317A" w:rsidP="0017040A">
      <w:pPr>
        <w:pStyle w:val="Odstavekseznama"/>
        <w:keepNext/>
        <w:ind w:left="0"/>
        <w:jc w:val="center"/>
        <w:rPr>
          <w:b/>
        </w:rPr>
      </w:pPr>
      <w:r>
        <w:rPr>
          <w:b/>
        </w:rPr>
        <w:t>(Uveljavitev sklepa)</w:t>
      </w:r>
    </w:p>
    <w:p w14:paraId="23729312" w14:textId="77777777" w:rsidR="00B6600E" w:rsidRDefault="00B6600E" w:rsidP="0017040A">
      <w:pPr>
        <w:keepNext/>
      </w:pPr>
    </w:p>
    <w:p w14:paraId="7D80D04F" w14:textId="77777777" w:rsidR="00CA15C5" w:rsidRDefault="00B6600E" w:rsidP="0017040A">
      <w:pPr>
        <w:keepNext/>
        <w:tabs>
          <w:tab w:val="left" w:pos="426"/>
        </w:tabs>
        <w:jc w:val="both"/>
      </w:pPr>
      <w:r>
        <w:t>Ta sklep začne veljati naslednji dan po njegovi objavi v Uradnem listu Republike Slovenije</w:t>
      </w:r>
      <w:r w:rsidR="00CA15C5">
        <w:t>.</w:t>
      </w:r>
    </w:p>
    <w:p w14:paraId="51C45E6F" w14:textId="77777777" w:rsidR="00B6600E" w:rsidRDefault="00B6600E" w:rsidP="00B6600E"/>
    <w:p w14:paraId="7567AC5A" w14:textId="77777777" w:rsidR="00D32066" w:rsidRDefault="00D32066" w:rsidP="00B6600E"/>
    <w:p w14:paraId="254BE558" w14:textId="77777777" w:rsidR="00B6600E" w:rsidRDefault="00B6600E" w:rsidP="00B6600E"/>
    <w:p w14:paraId="6BAA2321" w14:textId="027537FF" w:rsidR="00B6600E" w:rsidRDefault="00B6600E" w:rsidP="00B6600E">
      <w:r w:rsidRPr="00CA15C5">
        <w:t xml:space="preserve">Ljubljana, dne </w:t>
      </w:r>
      <w:r w:rsidR="000B5CE1">
        <w:t>8</w:t>
      </w:r>
      <w:r w:rsidR="00695EB7" w:rsidRPr="00CA15C5">
        <w:t xml:space="preserve">. </w:t>
      </w:r>
      <w:r w:rsidR="0013597E">
        <w:t>maja</w:t>
      </w:r>
      <w:r w:rsidR="00FA25F5" w:rsidRPr="00CA15C5">
        <w:t xml:space="preserve"> 201</w:t>
      </w:r>
      <w:r w:rsidR="00D30F16">
        <w:t>9</w:t>
      </w:r>
    </w:p>
    <w:p w14:paraId="791291BC" w14:textId="77777777" w:rsidR="00B6600E" w:rsidRDefault="00B6600E" w:rsidP="00B6600E">
      <w:r>
        <w:t xml:space="preserve"> </w:t>
      </w:r>
    </w:p>
    <w:p w14:paraId="586DD71A" w14:textId="77777777" w:rsidR="00287BB2" w:rsidRDefault="00287BB2" w:rsidP="00B6600E"/>
    <w:p w14:paraId="08E1D964" w14:textId="04A102BF" w:rsidR="00B6600E" w:rsidRDefault="00B6600E" w:rsidP="00B6600E">
      <w:pPr>
        <w:ind w:left="6379"/>
      </w:pPr>
      <w:r>
        <w:t xml:space="preserve">   </w:t>
      </w:r>
      <w:r w:rsidR="00B63323">
        <w:t xml:space="preserve">  </w:t>
      </w:r>
      <w:r w:rsidR="00CB122C">
        <w:t xml:space="preserve"> </w:t>
      </w:r>
      <w:r>
        <w:t xml:space="preserve">Boštjan </w:t>
      </w:r>
      <w:r w:rsidR="00D30F16">
        <w:t>Vasle</w:t>
      </w:r>
      <w:r w:rsidR="004C605F">
        <w:t xml:space="preserve"> l.r.</w:t>
      </w:r>
    </w:p>
    <w:p w14:paraId="5B5D75BE" w14:textId="77777777" w:rsidR="00B6600E" w:rsidRDefault="008D5150" w:rsidP="00B6600E">
      <w:pPr>
        <w:ind w:left="6379"/>
      </w:pPr>
      <w:r>
        <w:t xml:space="preserve">         </w:t>
      </w:r>
      <w:r w:rsidR="000F1AA6">
        <w:t>p</w:t>
      </w:r>
      <w:r w:rsidR="00FE6FAF" w:rsidRPr="005B2312">
        <w:t>redsednik</w:t>
      </w:r>
      <w:r w:rsidR="00B6600E">
        <w:t xml:space="preserve"> </w:t>
      </w:r>
    </w:p>
    <w:p w14:paraId="2B7ADE81" w14:textId="77777777" w:rsidR="00B6600E" w:rsidRDefault="00BF08C3" w:rsidP="000928EF">
      <w:pPr>
        <w:ind w:left="6379"/>
      </w:pPr>
      <w:r>
        <w:t>Sveta Banke Slovenije</w:t>
      </w:r>
    </w:p>
    <w:sectPr w:rsidR="00B6600E" w:rsidSect="001A3A71"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DFEB75" w14:textId="77777777" w:rsidR="0089316D" w:rsidRDefault="0089316D" w:rsidP="00D76FC7">
      <w:r>
        <w:separator/>
      </w:r>
    </w:p>
  </w:endnote>
  <w:endnote w:type="continuationSeparator" w:id="0">
    <w:p w14:paraId="1E2F27F4" w14:textId="77777777" w:rsidR="0089316D" w:rsidRDefault="0089316D" w:rsidP="00D76F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7662316"/>
      <w:docPartObj>
        <w:docPartGallery w:val="Page Numbers (Bottom of Page)"/>
        <w:docPartUnique/>
      </w:docPartObj>
    </w:sdtPr>
    <w:sdtEndPr/>
    <w:sdtContent>
      <w:sdt>
        <w:sdtPr>
          <w:id w:val="177690857"/>
          <w:docPartObj>
            <w:docPartGallery w:val="Page Numbers (Top of Page)"/>
            <w:docPartUnique/>
          </w:docPartObj>
        </w:sdtPr>
        <w:sdtEndPr/>
        <w:sdtContent>
          <w:p w14:paraId="373E292D" w14:textId="138C75A3" w:rsidR="00CF428C" w:rsidRDefault="00CF428C">
            <w:pPr>
              <w:pStyle w:val="Noga"/>
              <w:jc w:val="center"/>
            </w:pPr>
            <w:r>
              <w:t xml:space="preserve">Stran </w:t>
            </w:r>
            <w:r w:rsidR="00EB1920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>PAGE</w:instrText>
            </w:r>
            <w:r w:rsidR="00EB1920">
              <w:rPr>
                <w:b/>
                <w:sz w:val="24"/>
                <w:szCs w:val="24"/>
              </w:rPr>
              <w:fldChar w:fldCharType="separate"/>
            </w:r>
            <w:r w:rsidR="002E09C6">
              <w:rPr>
                <w:b/>
                <w:noProof/>
              </w:rPr>
              <w:t>1</w:t>
            </w:r>
            <w:r w:rsidR="00EB1920">
              <w:rPr>
                <w:b/>
                <w:sz w:val="24"/>
                <w:szCs w:val="24"/>
              </w:rPr>
              <w:fldChar w:fldCharType="end"/>
            </w:r>
            <w:r>
              <w:t xml:space="preserve"> od </w:t>
            </w:r>
            <w:r w:rsidR="00EB1920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>NUMPAGES</w:instrText>
            </w:r>
            <w:r w:rsidR="00EB1920">
              <w:rPr>
                <w:b/>
                <w:sz w:val="24"/>
                <w:szCs w:val="24"/>
              </w:rPr>
              <w:fldChar w:fldCharType="separate"/>
            </w:r>
            <w:r w:rsidR="002E09C6">
              <w:rPr>
                <w:b/>
                <w:noProof/>
              </w:rPr>
              <w:t>2</w:t>
            </w:r>
            <w:r w:rsidR="00EB1920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66BE75D7" w14:textId="77777777" w:rsidR="00CF428C" w:rsidRDefault="00CF428C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D11CE4" w14:textId="77777777" w:rsidR="0089316D" w:rsidRDefault="0089316D" w:rsidP="00D76FC7">
      <w:r>
        <w:separator/>
      </w:r>
    </w:p>
  </w:footnote>
  <w:footnote w:type="continuationSeparator" w:id="0">
    <w:p w14:paraId="4396604C" w14:textId="77777777" w:rsidR="0089316D" w:rsidRDefault="0089316D" w:rsidP="00D76F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55923"/>
    <w:multiLevelType w:val="hybridMultilevel"/>
    <w:tmpl w:val="E5942566"/>
    <w:lvl w:ilvl="0" w:tplc="DCA8D36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6734D9"/>
    <w:multiLevelType w:val="hybridMultilevel"/>
    <w:tmpl w:val="3C282308"/>
    <w:lvl w:ilvl="0" w:tplc="DCA8D364">
      <w:start w:val="1"/>
      <w:numFmt w:val="decimal"/>
      <w:lvlText w:val="(%1)"/>
      <w:lvlJc w:val="left"/>
      <w:pPr>
        <w:ind w:left="502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C1AAE"/>
    <w:multiLevelType w:val="hybridMultilevel"/>
    <w:tmpl w:val="C0028C2C"/>
    <w:lvl w:ilvl="0" w:tplc="2230FBD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929A1"/>
    <w:multiLevelType w:val="hybridMultilevel"/>
    <w:tmpl w:val="89261A52"/>
    <w:lvl w:ilvl="0" w:tplc="D7D490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D12BA"/>
    <w:multiLevelType w:val="hybridMultilevel"/>
    <w:tmpl w:val="3C282308"/>
    <w:lvl w:ilvl="0" w:tplc="DCA8D36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DD3C31"/>
    <w:multiLevelType w:val="hybridMultilevel"/>
    <w:tmpl w:val="3E827880"/>
    <w:lvl w:ilvl="0" w:tplc="C6B23C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2D1D4A"/>
    <w:multiLevelType w:val="hybridMultilevel"/>
    <w:tmpl w:val="37565A50"/>
    <w:lvl w:ilvl="0" w:tplc="0424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C522238"/>
    <w:multiLevelType w:val="hybridMultilevel"/>
    <w:tmpl w:val="DC74DEF0"/>
    <w:lvl w:ilvl="0" w:tplc="DCA8D36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B13684"/>
    <w:multiLevelType w:val="hybridMultilevel"/>
    <w:tmpl w:val="B40CDA90"/>
    <w:lvl w:ilvl="0" w:tplc="9AFEA8E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B81D73"/>
    <w:multiLevelType w:val="hybridMultilevel"/>
    <w:tmpl w:val="534E4EA0"/>
    <w:lvl w:ilvl="0" w:tplc="65A006C0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B1774"/>
    <w:multiLevelType w:val="hybridMultilevel"/>
    <w:tmpl w:val="37AAF74E"/>
    <w:lvl w:ilvl="0" w:tplc="BF2C6F88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782023"/>
    <w:multiLevelType w:val="hybridMultilevel"/>
    <w:tmpl w:val="DAFEDD60"/>
    <w:lvl w:ilvl="0" w:tplc="DCA8D36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3784D"/>
    <w:multiLevelType w:val="hybridMultilevel"/>
    <w:tmpl w:val="2416D1C6"/>
    <w:lvl w:ilvl="0" w:tplc="1E9C9FD4">
      <w:start w:val="3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3A7137"/>
    <w:multiLevelType w:val="hybridMultilevel"/>
    <w:tmpl w:val="63064154"/>
    <w:lvl w:ilvl="0" w:tplc="0424000F">
      <w:start w:val="1"/>
      <w:numFmt w:val="decimal"/>
      <w:lvlText w:val="%1."/>
      <w:lvlJc w:val="left"/>
      <w:pPr>
        <w:ind w:left="51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F26431"/>
    <w:multiLevelType w:val="hybridMultilevel"/>
    <w:tmpl w:val="07709C92"/>
    <w:lvl w:ilvl="0" w:tplc="8B4673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104013"/>
    <w:multiLevelType w:val="hybridMultilevel"/>
    <w:tmpl w:val="B122087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5B44186"/>
    <w:multiLevelType w:val="hybridMultilevel"/>
    <w:tmpl w:val="F368889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281E96"/>
    <w:multiLevelType w:val="hybridMultilevel"/>
    <w:tmpl w:val="EF2C18C2"/>
    <w:lvl w:ilvl="0" w:tplc="DCA8D36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7336FB"/>
    <w:multiLevelType w:val="hybridMultilevel"/>
    <w:tmpl w:val="A31ACB3A"/>
    <w:lvl w:ilvl="0" w:tplc="EAA0795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D66CF0"/>
    <w:multiLevelType w:val="hybridMultilevel"/>
    <w:tmpl w:val="B40CDA90"/>
    <w:lvl w:ilvl="0" w:tplc="9AFEA8E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B02F4D"/>
    <w:multiLevelType w:val="hybridMultilevel"/>
    <w:tmpl w:val="418ABAB8"/>
    <w:lvl w:ilvl="0" w:tplc="7B04A8C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D00116E"/>
    <w:multiLevelType w:val="hybridMultilevel"/>
    <w:tmpl w:val="11FA1A2E"/>
    <w:lvl w:ilvl="0" w:tplc="D382D12C">
      <w:start w:val="2"/>
      <w:numFmt w:val="bullet"/>
      <w:lvlText w:val="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926315"/>
    <w:multiLevelType w:val="hybridMultilevel"/>
    <w:tmpl w:val="D2C45D52"/>
    <w:lvl w:ilvl="0" w:tplc="769E1EFA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743FDC"/>
    <w:multiLevelType w:val="hybridMultilevel"/>
    <w:tmpl w:val="793C6A1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8C3398"/>
    <w:multiLevelType w:val="hybridMultilevel"/>
    <w:tmpl w:val="92F2C8EA"/>
    <w:lvl w:ilvl="0" w:tplc="F1DAC10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E8E1A98"/>
    <w:multiLevelType w:val="hybridMultilevel"/>
    <w:tmpl w:val="BEF08DA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BB3928"/>
    <w:multiLevelType w:val="hybridMultilevel"/>
    <w:tmpl w:val="A31ACB3A"/>
    <w:lvl w:ilvl="0" w:tplc="EAA0795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FF1B06"/>
    <w:multiLevelType w:val="hybridMultilevel"/>
    <w:tmpl w:val="6AB29D7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BE44ED"/>
    <w:multiLevelType w:val="hybridMultilevel"/>
    <w:tmpl w:val="C0028C2C"/>
    <w:lvl w:ilvl="0" w:tplc="2230FBD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0A1380"/>
    <w:multiLevelType w:val="hybridMultilevel"/>
    <w:tmpl w:val="E2D0FD2E"/>
    <w:lvl w:ilvl="0" w:tplc="65AC1606">
      <w:start w:val="1"/>
      <w:numFmt w:val="decimal"/>
      <w:pStyle w:val="DoNotTranslateExternal3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BAA0371"/>
    <w:multiLevelType w:val="hybridMultilevel"/>
    <w:tmpl w:val="3C282308"/>
    <w:lvl w:ilvl="0" w:tplc="DCA8D364">
      <w:start w:val="1"/>
      <w:numFmt w:val="decimal"/>
      <w:lvlText w:val="(%1)"/>
      <w:lvlJc w:val="left"/>
      <w:pPr>
        <w:ind w:left="502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24"/>
  </w:num>
  <w:num w:numId="3">
    <w:abstractNumId w:val="21"/>
  </w:num>
  <w:num w:numId="4">
    <w:abstractNumId w:val="22"/>
  </w:num>
  <w:num w:numId="5">
    <w:abstractNumId w:val="9"/>
  </w:num>
  <w:num w:numId="6">
    <w:abstractNumId w:val="30"/>
  </w:num>
  <w:num w:numId="7">
    <w:abstractNumId w:val="4"/>
  </w:num>
  <w:num w:numId="8">
    <w:abstractNumId w:val="8"/>
  </w:num>
  <w:num w:numId="9">
    <w:abstractNumId w:val="6"/>
  </w:num>
  <w:num w:numId="10">
    <w:abstractNumId w:val="2"/>
  </w:num>
  <w:num w:numId="11">
    <w:abstractNumId w:val="19"/>
  </w:num>
  <w:num w:numId="12">
    <w:abstractNumId w:val="26"/>
  </w:num>
  <w:num w:numId="13">
    <w:abstractNumId w:val="17"/>
  </w:num>
  <w:num w:numId="14">
    <w:abstractNumId w:val="0"/>
  </w:num>
  <w:num w:numId="15">
    <w:abstractNumId w:val="14"/>
  </w:num>
  <w:num w:numId="16">
    <w:abstractNumId w:val="12"/>
  </w:num>
  <w:num w:numId="17">
    <w:abstractNumId w:val="13"/>
  </w:num>
  <w:num w:numId="18">
    <w:abstractNumId w:val="18"/>
  </w:num>
  <w:num w:numId="19">
    <w:abstractNumId w:val="3"/>
  </w:num>
  <w:num w:numId="20">
    <w:abstractNumId w:val="20"/>
  </w:num>
  <w:num w:numId="21">
    <w:abstractNumId w:val="28"/>
  </w:num>
  <w:num w:numId="22">
    <w:abstractNumId w:val="5"/>
  </w:num>
  <w:num w:numId="23">
    <w:abstractNumId w:val="1"/>
  </w:num>
  <w:num w:numId="24">
    <w:abstractNumId w:val="11"/>
  </w:num>
  <w:num w:numId="25">
    <w:abstractNumId w:val="29"/>
  </w:num>
  <w:num w:numId="26">
    <w:abstractNumId w:val="10"/>
  </w:num>
  <w:num w:numId="27">
    <w:abstractNumId w:val="7"/>
  </w:num>
  <w:num w:numId="28">
    <w:abstractNumId w:val="25"/>
  </w:num>
  <w:num w:numId="29">
    <w:abstractNumId w:val="16"/>
  </w:num>
  <w:num w:numId="30">
    <w:abstractNumId w:val="23"/>
  </w:num>
  <w:num w:numId="3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LC0NDI2NTe2NDYyNjBX0lEKTi0uzszPAykwrAUAhXN5oCwAAAA="/>
  </w:docVars>
  <w:rsids>
    <w:rsidRoot w:val="00B6600E"/>
    <w:rsid w:val="00006B5F"/>
    <w:rsid w:val="00007203"/>
    <w:rsid w:val="000138FF"/>
    <w:rsid w:val="0007261A"/>
    <w:rsid w:val="0007717D"/>
    <w:rsid w:val="000835C2"/>
    <w:rsid w:val="000856D4"/>
    <w:rsid w:val="00091929"/>
    <w:rsid w:val="000928EF"/>
    <w:rsid w:val="00097524"/>
    <w:rsid w:val="000A4AC5"/>
    <w:rsid w:val="000B51B8"/>
    <w:rsid w:val="000B5CE1"/>
    <w:rsid w:val="000C0C4D"/>
    <w:rsid w:val="000C7C71"/>
    <w:rsid w:val="000D3E8E"/>
    <w:rsid w:val="000D5047"/>
    <w:rsid w:val="000E6A35"/>
    <w:rsid w:val="000F1AA6"/>
    <w:rsid w:val="000F76F2"/>
    <w:rsid w:val="001114E5"/>
    <w:rsid w:val="00112129"/>
    <w:rsid w:val="00124621"/>
    <w:rsid w:val="00124628"/>
    <w:rsid w:val="00126312"/>
    <w:rsid w:val="0013597E"/>
    <w:rsid w:val="0015302F"/>
    <w:rsid w:val="00155F89"/>
    <w:rsid w:val="0017040A"/>
    <w:rsid w:val="0018108D"/>
    <w:rsid w:val="001846AC"/>
    <w:rsid w:val="00184A5F"/>
    <w:rsid w:val="0019090C"/>
    <w:rsid w:val="001A3A71"/>
    <w:rsid w:val="001A62DA"/>
    <w:rsid w:val="001C0ED4"/>
    <w:rsid w:val="001D5C16"/>
    <w:rsid w:val="001E27C0"/>
    <w:rsid w:val="001F19C5"/>
    <w:rsid w:val="001F4617"/>
    <w:rsid w:val="00214DA1"/>
    <w:rsid w:val="00223F71"/>
    <w:rsid w:val="00237ABA"/>
    <w:rsid w:val="00254F34"/>
    <w:rsid w:val="00265B29"/>
    <w:rsid w:val="00267982"/>
    <w:rsid w:val="002711EC"/>
    <w:rsid w:val="0027367E"/>
    <w:rsid w:val="00277B6F"/>
    <w:rsid w:val="00287BB2"/>
    <w:rsid w:val="002A59F0"/>
    <w:rsid w:val="002A7035"/>
    <w:rsid w:val="002E09C6"/>
    <w:rsid w:val="002E46DF"/>
    <w:rsid w:val="002E6318"/>
    <w:rsid w:val="002E770B"/>
    <w:rsid w:val="00301D4F"/>
    <w:rsid w:val="00303B2E"/>
    <w:rsid w:val="00305EF8"/>
    <w:rsid w:val="003114A1"/>
    <w:rsid w:val="00313CE3"/>
    <w:rsid w:val="00317BBC"/>
    <w:rsid w:val="003204AD"/>
    <w:rsid w:val="003368C8"/>
    <w:rsid w:val="00340EEB"/>
    <w:rsid w:val="00343815"/>
    <w:rsid w:val="00346053"/>
    <w:rsid w:val="003460EE"/>
    <w:rsid w:val="003525A3"/>
    <w:rsid w:val="003635DA"/>
    <w:rsid w:val="00363EA3"/>
    <w:rsid w:val="00366259"/>
    <w:rsid w:val="00372214"/>
    <w:rsid w:val="00374C10"/>
    <w:rsid w:val="00376CDE"/>
    <w:rsid w:val="00382110"/>
    <w:rsid w:val="0038602A"/>
    <w:rsid w:val="003A02E3"/>
    <w:rsid w:val="003C109C"/>
    <w:rsid w:val="003C35C4"/>
    <w:rsid w:val="003C76BA"/>
    <w:rsid w:val="003D0428"/>
    <w:rsid w:val="003D6432"/>
    <w:rsid w:val="003F26D5"/>
    <w:rsid w:val="003F430A"/>
    <w:rsid w:val="0040061F"/>
    <w:rsid w:val="004014C5"/>
    <w:rsid w:val="0040548D"/>
    <w:rsid w:val="004070FF"/>
    <w:rsid w:val="00407FCF"/>
    <w:rsid w:val="00416A00"/>
    <w:rsid w:val="00417385"/>
    <w:rsid w:val="0042423D"/>
    <w:rsid w:val="004256D8"/>
    <w:rsid w:val="004550BB"/>
    <w:rsid w:val="00470DE2"/>
    <w:rsid w:val="00484965"/>
    <w:rsid w:val="0049547A"/>
    <w:rsid w:val="0049598B"/>
    <w:rsid w:val="004A160B"/>
    <w:rsid w:val="004B5CF5"/>
    <w:rsid w:val="004C605F"/>
    <w:rsid w:val="004C6723"/>
    <w:rsid w:val="004D6529"/>
    <w:rsid w:val="004E2975"/>
    <w:rsid w:val="004F0B82"/>
    <w:rsid w:val="00513589"/>
    <w:rsid w:val="00532484"/>
    <w:rsid w:val="005439C7"/>
    <w:rsid w:val="00552C3D"/>
    <w:rsid w:val="00552CFF"/>
    <w:rsid w:val="00552D5A"/>
    <w:rsid w:val="00553CB1"/>
    <w:rsid w:val="005673C4"/>
    <w:rsid w:val="00575F6C"/>
    <w:rsid w:val="005859A7"/>
    <w:rsid w:val="0059093D"/>
    <w:rsid w:val="005B2312"/>
    <w:rsid w:val="005B2698"/>
    <w:rsid w:val="005D286D"/>
    <w:rsid w:val="005F0AC4"/>
    <w:rsid w:val="005F514C"/>
    <w:rsid w:val="00601F0B"/>
    <w:rsid w:val="00616F6B"/>
    <w:rsid w:val="006205BC"/>
    <w:rsid w:val="00632710"/>
    <w:rsid w:val="0063409C"/>
    <w:rsid w:val="006440CC"/>
    <w:rsid w:val="00663E0A"/>
    <w:rsid w:val="00664C04"/>
    <w:rsid w:val="00664D9F"/>
    <w:rsid w:val="006761A7"/>
    <w:rsid w:val="00683D12"/>
    <w:rsid w:val="006918FF"/>
    <w:rsid w:val="00695EB7"/>
    <w:rsid w:val="006A25A3"/>
    <w:rsid w:val="006B14DC"/>
    <w:rsid w:val="006B1C8B"/>
    <w:rsid w:val="006C4DD1"/>
    <w:rsid w:val="006E3C0C"/>
    <w:rsid w:val="006E736A"/>
    <w:rsid w:val="006F5DBB"/>
    <w:rsid w:val="00723998"/>
    <w:rsid w:val="00731C89"/>
    <w:rsid w:val="00733927"/>
    <w:rsid w:val="00735ADC"/>
    <w:rsid w:val="0073689D"/>
    <w:rsid w:val="00736BB1"/>
    <w:rsid w:val="00743AC7"/>
    <w:rsid w:val="00747337"/>
    <w:rsid w:val="007550D8"/>
    <w:rsid w:val="00763103"/>
    <w:rsid w:val="00766465"/>
    <w:rsid w:val="00771A0B"/>
    <w:rsid w:val="007731A2"/>
    <w:rsid w:val="00777434"/>
    <w:rsid w:val="007871E2"/>
    <w:rsid w:val="007945B9"/>
    <w:rsid w:val="007A7DD6"/>
    <w:rsid w:val="007B76C6"/>
    <w:rsid w:val="007C62F2"/>
    <w:rsid w:val="007E057A"/>
    <w:rsid w:val="007E11D8"/>
    <w:rsid w:val="008009B2"/>
    <w:rsid w:val="00806F68"/>
    <w:rsid w:val="00815CCD"/>
    <w:rsid w:val="00820BB6"/>
    <w:rsid w:val="00836DD1"/>
    <w:rsid w:val="0085205E"/>
    <w:rsid w:val="00856C9D"/>
    <w:rsid w:val="0086279A"/>
    <w:rsid w:val="00874D5A"/>
    <w:rsid w:val="0088480E"/>
    <w:rsid w:val="008866E7"/>
    <w:rsid w:val="00890122"/>
    <w:rsid w:val="0089316D"/>
    <w:rsid w:val="008A4EE7"/>
    <w:rsid w:val="008A6A84"/>
    <w:rsid w:val="008B171D"/>
    <w:rsid w:val="008B7774"/>
    <w:rsid w:val="008C5634"/>
    <w:rsid w:val="008C739C"/>
    <w:rsid w:val="008D5150"/>
    <w:rsid w:val="008D5B3E"/>
    <w:rsid w:val="008E2AFF"/>
    <w:rsid w:val="008E5948"/>
    <w:rsid w:val="008F1DF2"/>
    <w:rsid w:val="008F3EA3"/>
    <w:rsid w:val="00901B46"/>
    <w:rsid w:val="00905C88"/>
    <w:rsid w:val="00923D79"/>
    <w:rsid w:val="00925768"/>
    <w:rsid w:val="00946D83"/>
    <w:rsid w:val="00953D3B"/>
    <w:rsid w:val="00954835"/>
    <w:rsid w:val="00966BFF"/>
    <w:rsid w:val="0098387C"/>
    <w:rsid w:val="00986E56"/>
    <w:rsid w:val="00993229"/>
    <w:rsid w:val="009B298E"/>
    <w:rsid w:val="009D12B1"/>
    <w:rsid w:val="009D4A7D"/>
    <w:rsid w:val="009E6F6C"/>
    <w:rsid w:val="009F2F85"/>
    <w:rsid w:val="009F3BA5"/>
    <w:rsid w:val="009F5A25"/>
    <w:rsid w:val="009F7930"/>
    <w:rsid w:val="00A05A84"/>
    <w:rsid w:val="00A108C3"/>
    <w:rsid w:val="00A24777"/>
    <w:rsid w:val="00A42B9A"/>
    <w:rsid w:val="00A639C8"/>
    <w:rsid w:val="00A668F4"/>
    <w:rsid w:val="00A67BBE"/>
    <w:rsid w:val="00A753F4"/>
    <w:rsid w:val="00A76AB8"/>
    <w:rsid w:val="00A82F08"/>
    <w:rsid w:val="00A84D81"/>
    <w:rsid w:val="00A92DF9"/>
    <w:rsid w:val="00A93AE6"/>
    <w:rsid w:val="00AA21A2"/>
    <w:rsid w:val="00AA314E"/>
    <w:rsid w:val="00AC1EAE"/>
    <w:rsid w:val="00AC6279"/>
    <w:rsid w:val="00AE4B4E"/>
    <w:rsid w:val="00AF1D3B"/>
    <w:rsid w:val="00B002AA"/>
    <w:rsid w:val="00B03682"/>
    <w:rsid w:val="00B17759"/>
    <w:rsid w:val="00B22D53"/>
    <w:rsid w:val="00B470F9"/>
    <w:rsid w:val="00B541FA"/>
    <w:rsid w:val="00B6317A"/>
    <w:rsid w:val="00B63323"/>
    <w:rsid w:val="00B6600E"/>
    <w:rsid w:val="00B70513"/>
    <w:rsid w:val="00B87EEE"/>
    <w:rsid w:val="00B94B03"/>
    <w:rsid w:val="00BA2718"/>
    <w:rsid w:val="00BA3540"/>
    <w:rsid w:val="00BA4464"/>
    <w:rsid w:val="00BA495A"/>
    <w:rsid w:val="00BB06CA"/>
    <w:rsid w:val="00BB1A94"/>
    <w:rsid w:val="00BD6662"/>
    <w:rsid w:val="00BE3312"/>
    <w:rsid w:val="00BF08C3"/>
    <w:rsid w:val="00BF1A5B"/>
    <w:rsid w:val="00BF2E1B"/>
    <w:rsid w:val="00BF3556"/>
    <w:rsid w:val="00BF6468"/>
    <w:rsid w:val="00C0184F"/>
    <w:rsid w:val="00C02273"/>
    <w:rsid w:val="00C03777"/>
    <w:rsid w:val="00C0693E"/>
    <w:rsid w:val="00C16DF8"/>
    <w:rsid w:val="00C17C9D"/>
    <w:rsid w:val="00C25B53"/>
    <w:rsid w:val="00C33487"/>
    <w:rsid w:val="00C34708"/>
    <w:rsid w:val="00C41A0B"/>
    <w:rsid w:val="00C4547D"/>
    <w:rsid w:val="00C63643"/>
    <w:rsid w:val="00C72973"/>
    <w:rsid w:val="00C7729D"/>
    <w:rsid w:val="00C83F45"/>
    <w:rsid w:val="00C85584"/>
    <w:rsid w:val="00C869D6"/>
    <w:rsid w:val="00CA0681"/>
    <w:rsid w:val="00CA15C5"/>
    <w:rsid w:val="00CA756A"/>
    <w:rsid w:val="00CB122C"/>
    <w:rsid w:val="00CC0462"/>
    <w:rsid w:val="00CD3AFB"/>
    <w:rsid w:val="00CE0798"/>
    <w:rsid w:val="00CE3297"/>
    <w:rsid w:val="00CE5871"/>
    <w:rsid w:val="00CF3331"/>
    <w:rsid w:val="00CF428C"/>
    <w:rsid w:val="00CF458C"/>
    <w:rsid w:val="00D0161B"/>
    <w:rsid w:val="00D1362F"/>
    <w:rsid w:val="00D176ED"/>
    <w:rsid w:val="00D20FF7"/>
    <w:rsid w:val="00D304CB"/>
    <w:rsid w:val="00D30F16"/>
    <w:rsid w:val="00D32066"/>
    <w:rsid w:val="00D35901"/>
    <w:rsid w:val="00D521A1"/>
    <w:rsid w:val="00D67B7B"/>
    <w:rsid w:val="00D76FC7"/>
    <w:rsid w:val="00D8532E"/>
    <w:rsid w:val="00D92800"/>
    <w:rsid w:val="00D933EA"/>
    <w:rsid w:val="00DA4F89"/>
    <w:rsid w:val="00DA6D8B"/>
    <w:rsid w:val="00DC2DB5"/>
    <w:rsid w:val="00DC7978"/>
    <w:rsid w:val="00DE4894"/>
    <w:rsid w:val="00DE4FCB"/>
    <w:rsid w:val="00DF0AC5"/>
    <w:rsid w:val="00E15A69"/>
    <w:rsid w:val="00E4177E"/>
    <w:rsid w:val="00E62BB0"/>
    <w:rsid w:val="00E75150"/>
    <w:rsid w:val="00E85A99"/>
    <w:rsid w:val="00EA0494"/>
    <w:rsid w:val="00EB1920"/>
    <w:rsid w:val="00EB5242"/>
    <w:rsid w:val="00EC265F"/>
    <w:rsid w:val="00EC64D2"/>
    <w:rsid w:val="00ED063B"/>
    <w:rsid w:val="00ED47C2"/>
    <w:rsid w:val="00ED5DD9"/>
    <w:rsid w:val="00EE01BD"/>
    <w:rsid w:val="00EF1619"/>
    <w:rsid w:val="00EF6157"/>
    <w:rsid w:val="00EF6575"/>
    <w:rsid w:val="00F21124"/>
    <w:rsid w:val="00F2121D"/>
    <w:rsid w:val="00F32ECC"/>
    <w:rsid w:val="00F34B8B"/>
    <w:rsid w:val="00F3579B"/>
    <w:rsid w:val="00F369F4"/>
    <w:rsid w:val="00F6333D"/>
    <w:rsid w:val="00F76ED7"/>
    <w:rsid w:val="00FA25F5"/>
    <w:rsid w:val="00FA3ACD"/>
    <w:rsid w:val="00FB18B5"/>
    <w:rsid w:val="00FC16C5"/>
    <w:rsid w:val="00FC18AC"/>
    <w:rsid w:val="00FD0C0B"/>
    <w:rsid w:val="00FD2336"/>
    <w:rsid w:val="00FD7E81"/>
    <w:rsid w:val="00FE6FAF"/>
    <w:rsid w:val="00FF3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5AA460B9"/>
  <w15:docId w15:val="{167CCC01-59BA-41E7-911E-BEB016BF3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71A0B"/>
    <w:pPr>
      <w:spacing w:after="0" w:line="240" w:lineRule="auto"/>
    </w:pPr>
    <w:rPr>
      <w:rFonts w:ascii="Times New Roman" w:hAnsi="Times New Roman" w:cs="Times New Roman"/>
    </w:rPr>
  </w:style>
  <w:style w:type="paragraph" w:styleId="Naslov1">
    <w:name w:val="heading 1"/>
    <w:basedOn w:val="Navaden"/>
    <w:next w:val="Navaden"/>
    <w:link w:val="Naslov1Znak"/>
    <w:uiPriority w:val="9"/>
    <w:qFormat/>
    <w:rsid w:val="0098387C"/>
    <w:pPr>
      <w:keepNext/>
      <w:keepLines/>
      <w:spacing w:before="480"/>
      <w:outlineLvl w:val="0"/>
    </w:pPr>
    <w:rPr>
      <w:rFonts w:eastAsiaTheme="majorEastAsia" w:cstheme="majorBidi"/>
      <w:b/>
      <w:bCs/>
      <w:color w:val="365F91" w:themeColor="accent1" w:themeShade="BF"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6B1C8B"/>
    <w:pPr>
      <w:keepNext/>
      <w:keepLines/>
      <w:spacing w:before="200"/>
      <w:outlineLvl w:val="1"/>
    </w:pPr>
    <w:rPr>
      <w:rFonts w:eastAsiaTheme="majorEastAsia" w:cstheme="majorBidi"/>
      <w:b/>
      <w:bCs/>
      <w:color w:val="4F81BD" w:themeColor="accent1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rsid w:val="0098387C"/>
    <w:pPr>
      <w:keepNext/>
      <w:keepLines/>
      <w:spacing w:before="20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98387C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  <w:color w:val="4F81BD" w:themeColor="accent1"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98387C"/>
    <w:pPr>
      <w:keepNext/>
      <w:keepLines/>
      <w:spacing w:before="200"/>
      <w:outlineLvl w:val="4"/>
    </w:pPr>
    <w:rPr>
      <w:rFonts w:eastAsiaTheme="majorEastAsia" w:cstheme="majorBidi"/>
      <w:color w:val="243F60" w:themeColor="accent1" w:themeShade="7F"/>
    </w:rPr>
  </w:style>
  <w:style w:type="paragraph" w:styleId="Naslov6">
    <w:name w:val="heading 6"/>
    <w:basedOn w:val="Navaden"/>
    <w:next w:val="Navaden"/>
    <w:link w:val="Naslov6Znak"/>
    <w:uiPriority w:val="9"/>
    <w:unhideWhenUsed/>
    <w:qFormat/>
    <w:rsid w:val="00301D4F"/>
    <w:pPr>
      <w:keepNext/>
      <w:keepLines/>
      <w:spacing w:before="200"/>
      <w:outlineLvl w:val="5"/>
    </w:pPr>
    <w:rPr>
      <w:rFonts w:eastAsiaTheme="majorEastAsia" w:cstheme="majorBidi"/>
      <w:i/>
      <w:iCs/>
      <w:color w:val="243F60" w:themeColor="accent1" w:themeShade="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301D4F"/>
    <w:pPr>
      <w:keepNext/>
      <w:keepLines/>
      <w:spacing w:before="20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Naslov8">
    <w:name w:val="heading 8"/>
    <w:basedOn w:val="Navaden"/>
    <w:next w:val="Navaden"/>
    <w:link w:val="Naslov8Znak"/>
    <w:uiPriority w:val="9"/>
    <w:unhideWhenUsed/>
    <w:qFormat/>
    <w:rsid w:val="0063409C"/>
    <w:pPr>
      <w:keepNext/>
      <w:keepLines/>
      <w:spacing w:before="20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unhideWhenUsed/>
    <w:qFormat/>
    <w:rsid w:val="0063409C"/>
    <w:pPr>
      <w:keepNext/>
      <w:keepLines/>
      <w:spacing w:before="20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rezrazmikov">
    <w:name w:val="No Spacing"/>
    <w:uiPriority w:val="1"/>
    <w:rsid w:val="00CC0462"/>
    <w:pPr>
      <w:spacing w:after="0" w:line="240" w:lineRule="auto"/>
    </w:pPr>
    <w:rPr>
      <w:rFonts w:ascii="Times New Roman" w:hAnsi="Times New Roman" w:cs="Times New Roman"/>
    </w:rPr>
  </w:style>
  <w:style w:type="character" w:customStyle="1" w:styleId="Naslov1Znak">
    <w:name w:val="Naslov 1 Znak"/>
    <w:basedOn w:val="Privzetapisavaodstavka"/>
    <w:link w:val="Naslov1"/>
    <w:uiPriority w:val="9"/>
    <w:rsid w:val="0098387C"/>
    <w:rPr>
      <w:rFonts w:ascii="Times New Roman" w:eastAsiaTheme="majorEastAsia" w:hAnsi="Times New Roman" w:cstheme="majorBidi"/>
      <w:b/>
      <w:bCs/>
      <w:color w:val="365F91" w:themeColor="accent1" w:themeShade="BF"/>
      <w:sz w:val="28"/>
      <w:szCs w:val="28"/>
    </w:rPr>
  </w:style>
  <w:style w:type="character" w:customStyle="1" w:styleId="Naslov3Znak">
    <w:name w:val="Naslov 3 Znak"/>
    <w:basedOn w:val="Privzetapisavaodstavka"/>
    <w:link w:val="Naslov3"/>
    <w:uiPriority w:val="9"/>
    <w:semiHidden/>
    <w:rsid w:val="0098387C"/>
    <w:rPr>
      <w:rFonts w:ascii="Times New Roman" w:eastAsiaTheme="majorEastAsia" w:hAnsi="Times New Roman" w:cstheme="majorBidi"/>
      <w:b/>
      <w:bCs/>
      <w:color w:val="4F81BD" w:themeColor="accent1"/>
    </w:rPr>
  </w:style>
  <w:style w:type="character" w:customStyle="1" w:styleId="Naslov4Znak">
    <w:name w:val="Naslov 4 Znak"/>
    <w:basedOn w:val="Privzetapisavaodstavka"/>
    <w:link w:val="Naslov4"/>
    <w:uiPriority w:val="9"/>
    <w:rsid w:val="0098387C"/>
    <w:rPr>
      <w:rFonts w:ascii="Times New Roman" w:eastAsiaTheme="majorEastAsia" w:hAnsi="Times New Roman" w:cstheme="majorBidi"/>
      <w:b/>
      <w:bCs/>
      <w:i/>
      <w:iCs/>
      <w:color w:val="4F81BD" w:themeColor="accent1"/>
    </w:rPr>
  </w:style>
  <w:style w:type="character" w:customStyle="1" w:styleId="Naslov5Znak">
    <w:name w:val="Naslov 5 Znak"/>
    <w:basedOn w:val="Privzetapisavaodstavka"/>
    <w:link w:val="Naslov5"/>
    <w:uiPriority w:val="9"/>
    <w:rsid w:val="0098387C"/>
    <w:rPr>
      <w:rFonts w:ascii="Times New Roman" w:eastAsiaTheme="majorEastAsia" w:hAnsi="Times New Roman" w:cstheme="majorBidi"/>
      <w:color w:val="243F60" w:themeColor="accent1" w:themeShade="7F"/>
    </w:rPr>
  </w:style>
  <w:style w:type="character" w:customStyle="1" w:styleId="Naslov2Znak">
    <w:name w:val="Naslov 2 Znak"/>
    <w:basedOn w:val="Privzetapisavaodstavka"/>
    <w:link w:val="Naslov2"/>
    <w:uiPriority w:val="9"/>
    <w:rsid w:val="006B1C8B"/>
    <w:rPr>
      <w:rFonts w:ascii="Times New Roman" w:eastAsiaTheme="majorEastAsia" w:hAnsi="Times New Roman" w:cstheme="majorBidi"/>
      <w:b/>
      <w:bCs/>
      <w:color w:val="4F81BD" w:themeColor="accent1"/>
      <w:sz w:val="26"/>
      <w:szCs w:val="26"/>
    </w:rPr>
  </w:style>
  <w:style w:type="character" w:customStyle="1" w:styleId="Naslov6Znak">
    <w:name w:val="Naslov 6 Znak"/>
    <w:basedOn w:val="Privzetapisavaodstavka"/>
    <w:link w:val="Naslov6"/>
    <w:uiPriority w:val="9"/>
    <w:rsid w:val="00301D4F"/>
    <w:rPr>
      <w:rFonts w:ascii="Times New Roman" w:eastAsiaTheme="majorEastAsia" w:hAnsi="Times New Roman" w:cstheme="majorBidi"/>
      <w:i/>
      <w:iCs/>
      <w:color w:val="243F60" w:themeColor="accent1" w:themeShade="7F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301D4F"/>
    <w:rPr>
      <w:rFonts w:ascii="Times New Roman" w:eastAsiaTheme="majorEastAsia" w:hAnsi="Times New Roman" w:cstheme="majorBidi"/>
      <w:i/>
      <w:iCs/>
      <w:color w:val="404040" w:themeColor="text1" w:themeTint="BF"/>
    </w:rPr>
  </w:style>
  <w:style w:type="paragraph" w:styleId="Naslov">
    <w:name w:val="Title"/>
    <w:basedOn w:val="Navaden"/>
    <w:next w:val="Navaden"/>
    <w:link w:val="NaslovZnak"/>
    <w:uiPriority w:val="10"/>
    <w:qFormat/>
    <w:rsid w:val="00301D4F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NaslovZnak">
    <w:name w:val="Naslov Znak"/>
    <w:basedOn w:val="Privzetapisavaodstavka"/>
    <w:link w:val="Naslov"/>
    <w:uiPriority w:val="10"/>
    <w:rsid w:val="00301D4F"/>
    <w:rPr>
      <w:rFonts w:ascii="Times New Roman" w:eastAsiaTheme="majorEastAsia" w:hAnsi="Times New Roman" w:cstheme="majorBidi"/>
      <w:color w:val="17365D" w:themeColor="text2" w:themeShade="BF"/>
      <w:spacing w:val="5"/>
      <w:kern w:val="28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301D4F"/>
    <w:pPr>
      <w:numPr>
        <w:ilvl w:val="1"/>
      </w:numPr>
    </w:pPr>
    <w:rPr>
      <w:rFonts w:eastAsiaTheme="majorEastAsia" w:cstheme="majorBidi"/>
      <w:i/>
      <w:iCs/>
      <w:color w:val="4F81BD" w:themeColor="accent1"/>
      <w:spacing w:val="15"/>
      <w:sz w:val="24"/>
      <w:szCs w:val="24"/>
    </w:rPr>
  </w:style>
  <w:style w:type="character" w:customStyle="1" w:styleId="PodnaslovZnak">
    <w:name w:val="Podnaslov Znak"/>
    <w:basedOn w:val="Privzetapisavaodstavka"/>
    <w:link w:val="Podnaslov"/>
    <w:uiPriority w:val="11"/>
    <w:rsid w:val="00301D4F"/>
    <w:rPr>
      <w:rFonts w:ascii="Times New Roman" w:eastAsiaTheme="majorEastAsia" w:hAnsi="Times New Roman" w:cstheme="majorBidi"/>
      <w:i/>
      <w:iCs/>
      <w:color w:val="4F81BD" w:themeColor="accent1"/>
      <w:spacing w:val="15"/>
      <w:sz w:val="24"/>
      <w:szCs w:val="24"/>
    </w:rPr>
  </w:style>
  <w:style w:type="character" w:customStyle="1" w:styleId="Naslov8Znak">
    <w:name w:val="Naslov 8 Znak"/>
    <w:basedOn w:val="Privzetapisavaodstavka"/>
    <w:link w:val="Naslov8"/>
    <w:uiPriority w:val="9"/>
    <w:rsid w:val="0063409C"/>
    <w:rPr>
      <w:rFonts w:ascii="Times New Roman" w:eastAsiaTheme="majorEastAsia" w:hAnsi="Times New Roman" w:cstheme="majorBidi"/>
      <w:color w:val="404040" w:themeColor="text1" w:themeTint="BF"/>
      <w:sz w:val="20"/>
      <w:szCs w:val="20"/>
    </w:rPr>
  </w:style>
  <w:style w:type="character" w:customStyle="1" w:styleId="Naslov9Znak">
    <w:name w:val="Naslov 9 Znak"/>
    <w:basedOn w:val="Privzetapisavaodstavka"/>
    <w:link w:val="Naslov9"/>
    <w:uiPriority w:val="9"/>
    <w:rsid w:val="0063409C"/>
    <w:rPr>
      <w:rFonts w:ascii="Times New Roman" w:eastAsiaTheme="majorEastAsia" w:hAnsi="Times New Roman" w:cstheme="majorBidi"/>
      <w:i/>
      <w:iCs/>
      <w:color w:val="404040" w:themeColor="text1" w:themeTint="BF"/>
      <w:sz w:val="20"/>
      <w:szCs w:val="20"/>
    </w:rPr>
  </w:style>
  <w:style w:type="paragraph" w:styleId="Odstavekseznama">
    <w:name w:val="List Paragraph"/>
    <w:basedOn w:val="Navaden"/>
    <w:uiPriority w:val="34"/>
    <w:qFormat/>
    <w:rsid w:val="00B6600E"/>
    <w:pPr>
      <w:ind w:left="720"/>
      <w:contextualSpacing/>
    </w:pPr>
  </w:style>
  <w:style w:type="character" w:styleId="Pripombasklic">
    <w:name w:val="annotation reference"/>
    <w:basedOn w:val="Privzetapisavaodstavka"/>
    <w:uiPriority w:val="99"/>
    <w:semiHidden/>
    <w:unhideWhenUsed/>
    <w:rsid w:val="00532484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532484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532484"/>
    <w:rPr>
      <w:rFonts w:ascii="Times New Roman" w:hAnsi="Times New Roman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32484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32484"/>
    <w:rPr>
      <w:rFonts w:ascii="Times New Roman" w:hAnsi="Times New Roman" w:cs="Times New Roman"/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32484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53248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846AC"/>
    <w:pPr>
      <w:autoSpaceDE w:val="0"/>
      <w:autoSpaceDN w:val="0"/>
      <w:adjustRightInd w:val="0"/>
      <w:spacing w:after="0" w:line="240" w:lineRule="auto"/>
    </w:pPr>
    <w:rPr>
      <w:rFonts w:ascii="EUAlbertina" w:hAnsi="EUAlbertina" w:cs="EUAlbertina"/>
      <w:color w:val="000000"/>
      <w:sz w:val="24"/>
      <w:szCs w:val="24"/>
    </w:rPr>
  </w:style>
  <w:style w:type="paragraph" w:styleId="Glava">
    <w:name w:val="header"/>
    <w:basedOn w:val="Navaden"/>
    <w:link w:val="GlavaZnak"/>
    <w:unhideWhenUsed/>
    <w:rsid w:val="00D76FC7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D76FC7"/>
    <w:rPr>
      <w:rFonts w:ascii="Times New Roman" w:hAnsi="Times New Roman" w:cs="Times New Roman"/>
    </w:rPr>
  </w:style>
  <w:style w:type="paragraph" w:styleId="Noga">
    <w:name w:val="footer"/>
    <w:basedOn w:val="Navaden"/>
    <w:link w:val="NogaZnak"/>
    <w:uiPriority w:val="99"/>
    <w:unhideWhenUsed/>
    <w:rsid w:val="00D76FC7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D76FC7"/>
    <w:rPr>
      <w:rFonts w:ascii="Times New Roman" w:hAnsi="Times New Roman" w:cs="Times New Roman"/>
    </w:rPr>
  </w:style>
  <w:style w:type="paragraph" w:customStyle="1" w:styleId="CM1">
    <w:name w:val="CM1"/>
    <w:basedOn w:val="Default"/>
    <w:next w:val="Default"/>
    <w:uiPriority w:val="99"/>
    <w:rsid w:val="00CF3331"/>
    <w:rPr>
      <w:rFonts w:cstheme="minorBidi"/>
      <w:color w:val="auto"/>
    </w:rPr>
  </w:style>
  <w:style w:type="paragraph" w:customStyle="1" w:styleId="CM3">
    <w:name w:val="CM3"/>
    <w:basedOn w:val="Default"/>
    <w:next w:val="Default"/>
    <w:uiPriority w:val="99"/>
    <w:rsid w:val="00CF3331"/>
    <w:rPr>
      <w:rFonts w:cstheme="minorBidi"/>
      <w:color w:val="auto"/>
    </w:rPr>
  </w:style>
  <w:style w:type="paragraph" w:customStyle="1" w:styleId="body">
    <w:name w:val="body"/>
    <w:qFormat/>
    <w:rsid w:val="000856D4"/>
    <w:pPr>
      <w:spacing w:before="240" w:after="120"/>
      <w:jc w:val="both"/>
    </w:pPr>
    <w:rPr>
      <w:rFonts w:eastAsiaTheme="minorEastAsia"/>
      <w:szCs w:val="24"/>
      <w:lang w:eastAsia="sl-SI" w:bidi="sl-SI"/>
    </w:rPr>
  </w:style>
  <w:style w:type="paragraph" w:customStyle="1" w:styleId="DoNotTranslateExternal3">
    <w:name w:val="DoNotTranslateExternal3"/>
    <w:basedOn w:val="body"/>
    <w:qFormat/>
    <w:rsid w:val="000856D4"/>
    <w:pPr>
      <w:numPr>
        <w:numId w:val="25"/>
      </w:numPr>
    </w:pPr>
    <w:rPr>
      <w:rFonts w:cs="Arial"/>
    </w:rPr>
  </w:style>
  <w:style w:type="paragraph" w:styleId="Sprotnaopomba-besedilo">
    <w:name w:val="footnote text"/>
    <w:basedOn w:val="Navaden"/>
    <w:link w:val="Sprotnaopomba-besediloZnak"/>
    <w:uiPriority w:val="99"/>
    <w:unhideWhenUsed/>
    <w:rsid w:val="00D933EA"/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D933EA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D490191-59A3-40D1-90F0-0B70B6747CED}">
  <ds:schemaRefs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purl.org/dc/terms/"/>
    <ds:schemaRef ds:uri="http://www.w3.org/XML/1998/namespace"/>
    <ds:schemaRef ds:uri="http://purl.org/dc/elements/1.1/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CECF43E4-E3C3-4362-9BC3-F9C20D4A5A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F0ECEAD-83F0-4EE3-893B-C686FDFDC52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ED27141-EF3D-434B-B1FF-5804EDEE95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91</Words>
  <Characters>2802</Characters>
  <Application>Microsoft Office Word</Application>
  <DocSecurity>0</DocSecurity>
  <Lines>23</Lines>
  <Paragraphs>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Banka Slovenije</Company>
  <LinksUpToDate>false</LinksUpToDate>
  <CharactersWithSpaces>3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mjana.hudnik-drmaz@bsi.si</dc:creator>
  <cp:lastModifiedBy>Ban Sandra</cp:lastModifiedBy>
  <cp:revision>2</cp:revision>
  <cp:lastPrinted>2015-08-25T13:13:00Z</cp:lastPrinted>
  <dcterms:created xsi:type="dcterms:W3CDTF">2019-05-13T09:49:00Z</dcterms:created>
  <dcterms:modified xsi:type="dcterms:W3CDTF">2019-05-13T09:49:00Z</dcterms:modified>
</cp:coreProperties>
</file>